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FF82F6" w14:textId="30278BBC" w:rsidR="00CB4F71" w:rsidRDefault="001C7FF8">
      <w:pPr>
        <w:pStyle w:val="Title"/>
      </w:pPr>
      <w:r>
        <w:t xml:space="preserve">Feedback for Project Number </w:t>
      </w:r>
      <w:r w:rsidR="00D37CAD">
        <w:t>20</w:t>
      </w:r>
    </w:p>
    <w:p w14:paraId="324FE272" w14:textId="77777777" w:rsidR="00CB4F71" w:rsidRDefault="001C7FF8">
      <w:pPr>
        <w:pStyle w:val="Heading2"/>
      </w:pPr>
      <w:bookmarkStart w:id="0" w:name="instructions"/>
      <w:r>
        <w:t>Instructions</w:t>
      </w:r>
    </w:p>
    <w:p w14:paraId="3DAF0967" w14:textId="77777777" w:rsidR="00CB4F71" w:rsidRDefault="001C7FF8">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7F089406" w14:textId="77777777" w:rsidR="00CB4F71" w:rsidRDefault="001C7FF8">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Friday, March 26th at 5:30pm CST</w:t>
      </w:r>
      <w:r>
        <w:t>. For ease you can use this markdown file to fill out your responses and knit which will produce a word document for you.</w:t>
      </w:r>
    </w:p>
    <w:p w14:paraId="0723A1B2" w14:textId="77777777" w:rsidR="00CB4F71" w:rsidRDefault="001C7FF8">
      <w:pPr>
        <w:pStyle w:val="Heading2"/>
      </w:pPr>
      <w:bookmarkStart w:id="1" w:name="feedback-below"/>
      <w:bookmarkEnd w:id="0"/>
      <w:r>
        <w:t>Feedback Below</w:t>
      </w:r>
    </w:p>
    <w:p w14:paraId="7CFED259" w14:textId="77777777" w:rsidR="00CB4F71" w:rsidRDefault="001C7FF8">
      <w:pPr>
        <w:pStyle w:val="FirstParagraph"/>
      </w:pPr>
      <w:r>
        <w:rPr>
          <w:b/>
        </w:rPr>
        <w:t>What is their topic on?</w:t>
      </w:r>
    </w:p>
    <w:p w14:paraId="56D8925F" w14:textId="77777777" w:rsidR="00CB4F71" w:rsidRDefault="001C7FF8">
      <w:pPr>
        <w:pStyle w:val="Compact"/>
        <w:numPr>
          <w:ilvl w:val="0"/>
          <w:numId w:val="2"/>
        </w:numPr>
      </w:pPr>
      <w:r>
        <w:rPr>
          <w:i/>
        </w:rPr>
        <w:t>Is the title consistent with the topic?</w:t>
      </w:r>
    </w:p>
    <w:p w14:paraId="4D743209" w14:textId="5E723C8A" w:rsidR="00CB4F71" w:rsidRPr="006A1ADA" w:rsidRDefault="001C7FF8">
      <w:pPr>
        <w:pStyle w:val="Compact"/>
        <w:numPr>
          <w:ilvl w:val="0"/>
          <w:numId w:val="2"/>
        </w:numPr>
      </w:pPr>
      <w:r>
        <w:rPr>
          <w:i/>
        </w:rPr>
        <w:t xml:space="preserve">In other words does the title make sense for the </w:t>
      </w:r>
      <w:proofErr w:type="gramStart"/>
      <w:r>
        <w:rPr>
          <w:i/>
        </w:rPr>
        <w:t>project?</w:t>
      </w:r>
      <w:proofErr w:type="gramEnd"/>
    </w:p>
    <w:p w14:paraId="5F897011" w14:textId="1008A222" w:rsidR="006A1ADA" w:rsidRPr="006A1ADA" w:rsidRDefault="006A1ADA" w:rsidP="00B92B96">
      <w:pPr>
        <w:pStyle w:val="Compact"/>
        <w:numPr>
          <w:ilvl w:val="0"/>
          <w:numId w:val="5"/>
        </w:numPr>
        <w:rPr>
          <w:iCs/>
        </w:rPr>
      </w:pPr>
      <w:r w:rsidRPr="006A1ADA">
        <w:rPr>
          <w:iCs/>
        </w:rPr>
        <w:t xml:space="preserve">The project topic is on the 2020 presidential debates between Pres. Biden and Trump.  The title “Biden vs Trump: An Analysis of the 2020 Debates” is consistent with what the project focuses on. </w:t>
      </w:r>
    </w:p>
    <w:p w14:paraId="7DB04FD8" w14:textId="77777777" w:rsidR="00CB4F71" w:rsidRDefault="001C7FF8">
      <w:pPr>
        <w:pStyle w:val="FirstParagraph"/>
      </w:pPr>
      <w:r>
        <w:rPr>
          <w:b/>
        </w:rPr>
        <w:t>Are the objectives of the project clearly identifiable?</w:t>
      </w:r>
    </w:p>
    <w:p w14:paraId="6FF403BB" w14:textId="77777777" w:rsidR="00CB4F71" w:rsidRDefault="001C7FF8">
      <w:pPr>
        <w:pStyle w:val="Compact"/>
        <w:numPr>
          <w:ilvl w:val="0"/>
          <w:numId w:val="3"/>
        </w:numPr>
      </w:pPr>
      <w:r>
        <w:rPr>
          <w:i/>
        </w:rPr>
        <w:t>What are they wanting to study?</w:t>
      </w:r>
    </w:p>
    <w:p w14:paraId="7F401D48" w14:textId="77777777" w:rsidR="00CB4F71" w:rsidRDefault="001C7FF8">
      <w:pPr>
        <w:pStyle w:val="Compact"/>
        <w:numPr>
          <w:ilvl w:val="0"/>
          <w:numId w:val="3"/>
        </w:numPr>
      </w:pPr>
      <w:r>
        <w:rPr>
          <w:i/>
        </w:rPr>
        <w:t>What is the motivation of this project?</w:t>
      </w:r>
    </w:p>
    <w:p w14:paraId="59B05934" w14:textId="260282E9" w:rsidR="00CB4F71" w:rsidRPr="006A1ADA" w:rsidRDefault="001C7FF8">
      <w:pPr>
        <w:pStyle w:val="Compact"/>
        <w:numPr>
          <w:ilvl w:val="0"/>
          <w:numId w:val="3"/>
        </w:numPr>
      </w:pPr>
      <w:r>
        <w:rPr>
          <w:i/>
        </w:rPr>
        <w:t>What does the presenter hope to accomplish with this project?</w:t>
      </w:r>
    </w:p>
    <w:p w14:paraId="4964E921" w14:textId="14FC977B" w:rsidR="006A1ADA" w:rsidRDefault="006A1ADA" w:rsidP="00B92B96">
      <w:pPr>
        <w:pStyle w:val="Compact"/>
        <w:numPr>
          <w:ilvl w:val="0"/>
          <w:numId w:val="5"/>
        </w:numPr>
      </w:pPr>
      <w:r>
        <w:t xml:space="preserve">The goal of this project is to examine the issues that were brought up during the two presidential debates in 2020.  </w:t>
      </w:r>
    </w:p>
    <w:p w14:paraId="5D5AF814" w14:textId="77777777" w:rsidR="00CB4F71" w:rsidRDefault="001C7FF8">
      <w:pPr>
        <w:pStyle w:val="FirstParagraph"/>
      </w:pPr>
      <w:r>
        <w:rPr>
          <w:b/>
        </w:rPr>
        <w:t>What data are used?</w:t>
      </w:r>
    </w:p>
    <w:p w14:paraId="05EC0F74" w14:textId="77777777" w:rsidR="00CB4F71" w:rsidRDefault="001C7FF8">
      <w:pPr>
        <w:pStyle w:val="Compact"/>
        <w:numPr>
          <w:ilvl w:val="0"/>
          <w:numId w:val="4"/>
        </w:numPr>
      </w:pPr>
      <w:r>
        <w:rPr>
          <w:i/>
        </w:rPr>
        <w:t>What website(s) are scraped?</w:t>
      </w:r>
    </w:p>
    <w:p w14:paraId="4C19961A" w14:textId="77777777" w:rsidR="00CB4F71" w:rsidRDefault="001C7FF8">
      <w:pPr>
        <w:pStyle w:val="Compact"/>
        <w:numPr>
          <w:ilvl w:val="0"/>
          <w:numId w:val="4"/>
        </w:numPr>
      </w:pPr>
      <w:r>
        <w:rPr>
          <w:i/>
        </w:rPr>
        <w:t>Are other data brought in from outside sources?</w:t>
      </w:r>
    </w:p>
    <w:p w14:paraId="0CA04FCC" w14:textId="2D7A16AF" w:rsidR="00CB4F71" w:rsidRPr="006A1ADA" w:rsidRDefault="001C7FF8">
      <w:pPr>
        <w:pStyle w:val="Compact"/>
        <w:numPr>
          <w:ilvl w:val="0"/>
          <w:numId w:val="4"/>
        </w:numPr>
      </w:pPr>
      <w:r>
        <w:rPr>
          <w:i/>
        </w:rPr>
        <w:t>If so, what are they and how do they add to the project?</w:t>
      </w:r>
    </w:p>
    <w:p w14:paraId="3FC5129D" w14:textId="02D66F14" w:rsidR="006A1ADA" w:rsidRDefault="006A1ADA" w:rsidP="00B92B96">
      <w:pPr>
        <w:pStyle w:val="Compact"/>
        <w:numPr>
          <w:ilvl w:val="0"/>
          <w:numId w:val="5"/>
        </w:numPr>
      </w:pPr>
      <w:r>
        <w:rPr>
          <w:iCs/>
        </w:rPr>
        <w:t xml:space="preserve">Data are scraped from two html files found on debates.org. Each file is a transcript of a debate. The presenter wants to </w:t>
      </w:r>
      <w:r w:rsidR="009E4818">
        <w:rPr>
          <w:iCs/>
        </w:rPr>
        <w:t>highlight key words from the debates in order to figure out the issues discussed.</w:t>
      </w:r>
      <w:r>
        <w:rPr>
          <w:iCs/>
        </w:rPr>
        <w:t xml:space="preserve"> </w:t>
      </w:r>
    </w:p>
    <w:p w14:paraId="7D21EB3F" w14:textId="3F507194" w:rsidR="00CB4F71" w:rsidRDefault="001C7FF8">
      <w:pPr>
        <w:pStyle w:val="FirstParagraph"/>
        <w:rPr>
          <w:b/>
        </w:rPr>
      </w:pPr>
      <w:r>
        <w:rPr>
          <w:b/>
        </w:rPr>
        <w:lastRenderedPageBreak/>
        <w:t>What is your overall impression of the project?</w:t>
      </w:r>
    </w:p>
    <w:p w14:paraId="21BE2300" w14:textId="2192C106" w:rsidR="00B92B96" w:rsidRDefault="00B92B96" w:rsidP="006A1ADA">
      <w:pPr>
        <w:pStyle w:val="BodyText"/>
      </w:pPr>
      <w:r>
        <w:t xml:space="preserve">Overall, I think the topic is very interesting and the presenter did a good job describing his methods. I was impressed with his meticulous work in cleaning up the data (e.g., removing moderator’s speech, removing empty words like “uhm” “oh”, diving dataframe by speaker).  </w:t>
      </w:r>
    </w:p>
    <w:p w14:paraId="2A9C7903" w14:textId="555F90B6" w:rsidR="00B92B96" w:rsidRDefault="001C7FF8">
      <w:pPr>
        <w:pStyle w:val="BodyText"/>
        <w:rPr>
          <w:b/>
        </w:rPr>
      </w:pPr>
      <w:r>
        <w:rPr>
          <w:b/>
        </w:rPr>
        <w:t>Other encouragements/critiques you would like to provide to your colleague in order for them to have a more refined project.</w:t>
      </w:r>
      <w:bookmarkEnd w:id="1"/>
    </w:p>
    <w:p w14:paraId="4E3F8948" w14:textId="00CCDBEC" w:rsidR="00B92B96" w:rsidRPr="00B92B96" w:rsidRDefault="00B92B96">
      <w:pPr>
        <w:pStyle w:val="BodyText"/>
        <w:rPr>
          <w:bCs/>
        </w:rPr>
      </w:pPr>
      <w:r>
        <w:rPr>
          <w:bCs/>
        </w:rPr>
        <w:t xml:space="preserve">One area I thought could make </w:t>
      </w:r>
      <w:r w:rsidR="00D37CAD">
        <w:rPr>
          <w:bCs/>
        </w:rPr>
        <w:t>the</w:t>
      </w:r>
      <w:r>
        <w:rPr>
          <w:bCs/>
        </w:rPr>
        <w:t xml:space="preserve"> project even better is to have the results described more clearly and have them tied back to the big picture (i.e., </w:t>
      </w:r>
      <w:r w:rsidR="00D37CAD">
        <w:rPr>
          <w:bCs/>
        </w:rPr>
        <w:t>what do they mean in relation to the original question</w:t>
      </w:r>
      <w:r>
        <w:rPr>
          <w:bCs/>
        </w:rPr>
        <w:t>?)</w:t>
      </w:r>
      <w:r w:rsidR="00D37CAD">
        <w:rPr>
          <w:bCs/>
        </w:rPr>
        <w:t xml:space="preserve">. I would recommend adding a few more slides to highlight the results, so that they </w:t>
      </w:r>
      <w:proofErr w:type="gramStart"/>
      <w:r w:rsidR="00D37CAD">
        <w:rPr>
          <w:bCs/>
        </w:rPr>
        <w:t>don’t</w:t>
      </w:r>
      <w:proofErr w:type="gramEnd"/>
      <w:r w:rsidR="00D37CAD">
        <w:rPr>
          <w:bCs/>
        </w:rPr>
        <w:t xml:space="preserve"> get lost in the midst of all the code. Overall, great job!</w:t>
      </w:r>
    </w:p>
    <w:sectPr w:rsidR="00B92B96" w:rsidRPr="00B92B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717857" w14:textId="77777777" w:rsidR="00583DA2" w:rsidRDefault="00583DA2">
      <w:pPr>
        <w:spacing w:after="0"/>
      </w:pPr>
      <w:r>
        <w:separator/>
      </w:r>
    </w:p>
  </w:endnote>
  <w:endnote w:type="continuationSeparator" w:id="0">
    <w:p w14:paraId="76343297" w14:textId="77777777" w:rsidR="00583DA2" w:rsidRDefault="00583D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193C02" w14:textId="77777777" w:rsidR="00583DA2" w:rsidRDefault="00583DA2">
      <w:r>
        <w:separator/>
      </w:r>
    </w:p>
  </w:footnote>
  <w:footnote w:type="continuationSeparator" w:id="0">
    <w:p w14:paraId="5319914E" w14:textId="77777777" w:rsidR="00583DA2" w:rsidRDefault="00583D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3029B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4BE99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6406CC9"/>
    <w:multiLevelType w:val="hybridMultilevel"/>
    <w:tmpl w:val="BF2449C2"/>
    <w:lvl w:ilvl="0" w:tplc="ABCC558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7FF8"/>
    <w:rsid w:val="004E29B3"/>
    <w:rsid w:val="00583DA2"/>
    <w:rsid w:val="00590D07"/>
    <w:rsid w:val="005E271C"/>
    <w:rsid w:val="006A1ADA"/>
    <w:rsid w:val="0077528F"/>
    <w:rsid w:val="00784D58"/>
    <w:rsid w:val="008D6863"/>
    <w:rsid w:val="009E4818"/>
    <w:rsid w:val="00B86B75"/>
    <w:rsid w:val="00B92B96"/>
    <w:rsid w:val="00BB0646"/>
    <w:rsid w:val="00BC48D5"/>
    <w:rsid w:val="00C36279"/>
    <w:rsid w:val="00CB4F71"/>
    <w:rsid w:val="00D37CA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5E2F8"/>
  <w15:docId w15:val="{6E387FCA-EE92-4713-A877-52EEF6E61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BB0646"/>
    <w:rPr>
      <w:sz w:val="16"/>
      <w:szCs w:val="16"/>
    </w:rPr>
  </w:style>
  <w:style w:type="paragraph" w:styleId="CommentText">
    <w:name w:val="annotation text"/>
    <w:basedOn w:val="Normal"/>
    <w:link w:val="CommentTextChar"/>
    <w:semiHidden/>
    <w:unhideWhenUsed/>
    <w:rsid w:val="00BB0646"/>
    <w:rPr>
      <w:sz w:val="20"/>
      <w:szCs w:val="20"/>
    </w:rPr>
  </w:style>
  <w:style w:type="character" w:customStyle="1" w:styleId="CommentTextChar">
    <w:name w:val="Comment Text Char"/>
    <w:basedOn w:val="DefaultParagraphFont"/>
    <w:link w:val="CommentText"/>
    <w:semiHidden/>
    <w:rsid w:val="00BB0646"/>
    <w:rPr>
      <w:sz w:val="20"/>
      <w:szCs w:val="20"/>
    </w:rPr>
  </w:style>
  <w:style w:type="paragraph" w:styleId="CommentSubject">
    <w:name w:val="annotation subject"/>
    <w:basedOn w:val="CommentText"/>
    <w:next w:val="CommentText"/>
    <w:link w:val="CommentSubjectChar"/>
    <w:semiHidden/>
    <w:unhideWhenUsed/>
    <w:rsid w:val="00BB0646"/>
    <w:rPr>
      <w:b/>
      <w:bCs/>
    </w:rPr>
  </w:style>
  <w:style w:type="character" w:customStyle="1" w:styleId="CommentSubjectChar">
    <w:name w:val="Comment Subject Char"/>
    <w:basedOn w:val="CommentTextChar"/>
    <w:link w:val="CommentSubject"/>
    <w:semiHidden/>
    <w:rsid w:val="00BB064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2</Pages>
  <Words>450</Words>
  <Characters>256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Sally Do</dc:creator>
  <cp:keywords/>
  <cp:lastModifiedBy>Sally Do</cp:lastModifiedBy>
  <cp:revision>3</cp:revision>
  <dcterms:created xsi:type="dcterms:W3CDTF">2021-03-25T04:05:00Z</dcterms:created>
  <dcterms:modified xsi:type="dcterms:W3CDTF">2021-03-25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